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5EED" w:rsidRDefault="00BC5EED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4th Mar</w:t>
      </w:r>
    </w:p>
    <w:p w:rsidR="00BC5EED" w:rsidRDefault="00BC5EED">
      <w:proofErr w:type="spellStart"/>
      <w:r>
        <w:t>Topic</w:t>
      </w:r>
      <w:proofErr w:type="spellEnd"/>
      <w:r>
        <w:t xml:space="preserve">: My pet </w:t>
      </w:r>
      <w:proofErr w:type="spellStart"/>
      <w:r>
        <w:t>Cando</w:t>
      </w:r>
      <w:proofErr w:type="spellEnd"/>
      <w:r>
        <w:t xml:space="preserve">. </w:t>
      </w:r>
    </w:p>
    <w:p w:rsidR="00BC5EED" w:rsidRDefault="00BC5EED"/>
    <w:p w:rsidR="00BC5EED" w:rsidRDefault="00BC5EED">
      <w:proofErr w:type="spellStart"/>
      <w:r>
        <w:t>Please</w:t>
      </w:r>
      <w:proofErr w:type="spellEnd"/>
      <w:r>
        <w:t xml:space="preserve">, </w:t>
      </w:r>
      <w:proofErr w:type="spellStart"/>
      <w:r>
        <w:t>write</w:t>
      </w:r>
      <w:proofErr w:type="spellEnd"/>
      <w:r>
        <w:t xml:space="preserve"> </w:t>
      </w:r>
      <w:proofErr w:type="spellStart"/>
      <w:r w:rsidR="004C0E45">
        <w:t>them</w:t>
      </w:r>
      <w:proofErr w:type="spellEnd"/>
      <w:r w:rsidR="004C0E45">
        <w:t xml:space="preserve"> </w:t>
      </w:r>
      <w:bookmarkStart w:id="0" w:name="_GoBack"/>
      <w:bookmarkEnd w:id="0"/>
      <w:proofErr w:type="spellStart"/>
      <w:r>
        <w:t>all</w:t>
      </w:r>
      <w:proofErr w:type="spellEnd"/>
      <w:r>
        <w:t xml:space="preserve"> to </w:t>
      </w:r>
      <w:proofErr w:type="spellStart"/>
      <w:r>
        <w:t>your</w:t>
      </w:r>
      <w:proofErr w:type="spellEnd"/>
      <w:r>
        <w:t xml:space="preserve"> notebook:</w:t>
      </w:r>
    </w:p>
    <w:p w:rsidR="00BC5EED" w:rsidRDefault="00BC5EED"/>
    <w:p w:rsidR="00BC5EED" w:rsidRDefault="00BC5EED">
      <w:proofErr w:type="spellStart"/>
      <w:r>
        <w:t>Wings</w:t>
      </w:r>
      <w:proofErr w:type="spellEnd"/>
      <w:r>
        <w:t xml:space="preserve"> – skrzydła </w:t>
      </w:r>
    </w:p>
    <w:p w:rsidR="00BC5EED" w:rsidRDefault="00BC5EED">
      <w:r>
        <w:t>Sea – morze</w:t>
      </w:r>
    </w:p>
    <w:p w:rsidR="00BC5EED" w:rsidRDefault="00BC5EED">
      <w:r>
        <w:t>Bite – gryźć</w:t>
      </w:r>
    </w:p>
    <w:p w:rsidR="00BC5EED" w:rsidRDefault="00BC5EED">
      <w:proofErr w:type="spellStart"/>
      <w:r>
        <w:t>Nearly</w:t>
      </w:r>
      <w:proofErr w:type="spellEnd"/>
      <w:r>
        <w:t xml:space="preserve"> – prawie </w:t>
      </w:r>
    </w:p>
    <w:p w:rsidR="00BC5EED" w:rsidRDefault="00BC5EED">
      <w:r>
        <w:t xml:space="preserve">Do the </w:t>
      </w:r>
      <w:proofErr w:type="spellStart"/>
      <w:r>
        <w:t>sums</w:t>
      </w:r>
      <w:proofErr w:type="spellEnd"/>
      <w:r>
        <w:t xml:space="preserve"> – robić rachunki; obliczać coś</w:t>
      </w:r>
    </w:p>
    <w:p w:rsidR="00BC5EED" w:rsidRDefault="00BC5EED"/>
    <w:p w:rsidR="00BC5EED" w:rsidRDefault="00BC5EED">
      <w:r>
        <w:t>CZASOWNIK CAN</w:t>
      </w:r>
    </w:p>
    <w:p w:rsidR="00BC5EED" w:rsidRDefault="00BC5EED">
      <w:r>
        <w:t>CAN oznacza UMIEM, MOGĘ, POTRAFIĘ</w:t>
      </w:r>
    </w:p>
    <w:p w:rsidR="00BC5EED" w:rsidRDefault="00BC5EED">
      <w:r>
        <w:t>CAN’T (przeczenie) oznacza NIE UMIEM, NIE MOGĘ, NIE POTRAFIĘ.</w:t>
      </w:r>
    </w:p>
    <w:p w:rsidR="00BC5EED" w:rsidRDefault="00BC5EED">
      <w:r>
        <w:t xml:space="preserve">I </w:t>
      </w:r>
      <w:proofErr w:type="spellStart"/>
      <w:r>
        <w:t>can</w:t>
      </w:r>
      <w:proofErr w:type="spellEnd"/>
      <w:r>
        <w:t xml:space="preserve"> </w:t>
      </w:r>
      <w:proofErr w:type="spellStart"/>
      <w:r>
        <w:t>swim</w:t>
      </w:r>
      <w:proofErr w:type="spellEnd"/>
      <w:r>
        <w:t>. – Potrafię pływać.</w:t>
      </w:r>
    </w:p>
    <w:p w:rsidR="00BC5EED" w:rsidRDefault="00BC5EED">
      <w:r>
        <w:t xml:space="preserve">I </w:t>
      </w:r>
      <w:proofErr w:type="spellStart"/>
      <w:r>
        <w:t>can’t</w:t>
      </w:r>
      <w:proofErr w:type="spellEnd"/>
      <w:r>
        <w:t xml:space="preserve"> run fast. – Nie umiem szybko biegać.</w:t>
      </w:r>
    </w:p>
    <w:p w:rsidR="00BC5EED" w:rsidRDefault="00BC5EED"/>
    <w:p w:rsidR="00BC5EED" w:rsidRDefault="00BC5EED">
      <w:r>
        <w:t>Pytania tworzymy pisząc na początku wyraz CAN, później OSOBĘ a dopiero następnie CZASOWNIK.</w:t>
      </w:r>
    </w:p>
    <w:p w:rsidR="00BC5EED" w:rsidRDefault="00BC5EED"/>
    <w:p w:rsidR="00BC5EED" w:rsidRDefault="00BC5EED"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wim</w:t>
      </w:r>
      <w:proofErr w:type="spellEnd"/>
      <w:r>
        <w:t>?   - Czy (Ty) potrafisz pływać?</w:t>
      </w:r>
    </w:p>
    <w:p w:rsidR="00BC5EED" w:rsidRDefault="00BC5EED">
      <w:proofErr w:type="spellStart"/>
      <w:r>
        <w:t>Yes</w:t>
      </w:r>
      <w:proofErr w:type="spellEnd"/>
      <w:r>
        <w:t xml:space="preserve">, I </w:t>
      </w:r>
      <w:proofErr w:type="spellStart"/>
      <w:r>
        <w:t>can</w:t>
      </w:r>
      <w:proofErr w:type="spellEnd"/>
      <w:r>
        <w:t xml:space="preserve">./ No, I </w:t>
      </w:r>
      <w:proofErr w:type="spellStart"/>
      <w:r>
        <w:t>can’t</w:t>
      </w:r>
      <w:proofErr w:type="spellEnd"/>
      <w:r>
        <w:t>.</w:t>
      </w:r>
    </w:p>
    <w:p w:rsidR="00BC5EED" w:rsidRDefault="00BC5EED"/>
    <w:p w:rsidR="00BC5EED" w:rsidRDefault="00BC5EED"/>
    <w:p w:rsidR="00BC5EED" w:rsidRDefault="00BC5EED"/>
    <w:p w:rsidR="00BC5EED" w:rsidRDefault="00BC5EED">
      <w:r>
        <w:t xml:space="preserve">Write in </w:t>
      </w:r>
      <w:proofErr w:type="spellStart"/>
      <w:r>
        <w:t>your</w:t>
      </w:r>
      <w:proofErr w:type="spellEnd"/>
      <w:r>
        <w:t xml:space="preserve"> notebook 3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CAN do, and 3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CAN’T do. </w:t>
      </w:r>
    </w:p>
    <w:p w:rsidR="00BC5EED" w:rsidRDefault="00BC5EED">
      <w:r>
        <w:t>CAN:</w:t>
      </w:r>
    </w:p>
    <w:p w:rsidR="00BC5EED" w:rsidRDefault="00BC5EED">
      <w:r>
        <w:t>1.</w:t>
      </w:r>
    </w:p>
    <w:p w:rsidR="00BC5EED" w:rsidRDefault="00BC5EED">
      <w:r>
        <w:lastRenderedPageBreak/>
        <w:t>2.</w:t>
      </w:r>
    </w:p>
    <w:p w:rsidR="00BC5EED" w:rsidRDefault="00BC5EED">
      <w:r>
        <w:t>3.</w:t>
      </w:r>
    </w:p>
    <w:p w:rsidR="00BC5EED" w:rsidRDefault="00BC5EED" w:rsidP="00BC5EED">
      <w:r>
        <w:t>CAN’T:</w:t>
      </w:r>
    </w:p>
    <w:p w:rsidR="00BC5EED" w:rsidRDefault="00BC5EED" w:rsidP="00BC5EED">
      <w:r>
        <w:t>1.</w:t>
      </w:r>
    </w:p>
    <w:p w:rsidR="00BC5EED" w:rsidRDefault="00BC5EED" w:rsidP="00BC5EED">
      <w:r>
        <w:t>2.</w:t>
      </w:r>
    </w:p>
    <w:p w:rsidR="00BC5EED" w:rsidRDefault="00BC5EED" w:rsidP="00BC5EED">
      <w:r>
        <w:t>3.</w:t>
      </w:r>
    </w:p>
    <w:p w:rsidR="00BC5EED" w:rsidRDefault="00BC5EED" w:rsidP="00BC5EED"/>
    <w:p w:rsidR="00BC5EED" w:rsidRDefault="00BC5EED" w:rsidP="00BC5EED">
      <w:r>
        <w:t xml:space="preserve">Read the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oud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84 – MY PET CANDO</w:t>
      </w:r>
    </w:p>
    <w:p w:rsidR="00BC5EED" w:rsidRDefault="00BC5EED" w:rsidP="00BC5EED"/>
    <w:p w:rsidR="00BC5EED" w:rsidRDefault="00BC5EED" w:rsidP="00BC5EED">
      <w:r>
        <w:t xml:space="preserve">Then, do </w:t>
      </w:r>
      <w:proofErr w:type="spellStart"/>
      <w:r>
        <w:t>exercise</w:t>
      </w:r>
      <w:proofErr w:type="spellEnd"/>
      <w:r>
        <w:t xml:space="preserve"> 4/84, 5 and 7  </w:t>
      </w:r>
      <w:proofErr w:type="spellStart"/>
      <w:r>
        <w:t>page</w:t>
      </w:r>
      <w:proofErr w:type="spellEnd"/>
      <w:r>
        <w:t xml:space="preserve"> 85 in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. </w:t>
      </w:r>
    </w:p>
    <w:sectPr w:rsidR="00BC5E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C157BB"/>
    <w:multiLevelType w:val="hybridMultilevel"/>
    <w:tmpl w:val="4E0C9D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bY0MTYxMLEwsDRU0lEKTi0uzszPAykwrAUAYptO0CwAAAA="/>
  </w:docVars>
  <w:rsids>
    <w:rsidRoot w:val="00BC5EED"/>
    <w:rsid w:val="00486815"/>
    <w:rsid w:val="004C0E45"/>
    <w:rsid w:val="00B056F9"/>
    <w:rsid w:val="00BC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C5EE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C5E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7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3T16:18:00Z</dcterms:created>
  <dcterms:modified xsi:type="dcterms:W3CDTF">2020-03-23T16:42:00Z</dcterms:modified>
</cp:coreProperties>
</file>